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结语日拱一卒无有尽功不唐捐终入海"/>
      <w:r>
        <w:t xml:space="preserve">结语|日拱一卒无有尽，功不唐捐终入海</w:t>
      </w:r>
      <w:bookmarkEnd w:id="20"/>
    </w:p>
    <w:p>
      <w:pPr>
        <w:pStyle w:val="FirstParagraph"/>
      </w:pPr>
      <w:r>
        <w:t xml:space="preserve">到今天为止，我们已经共同阅读了 40 篇文章，共计 13 万字、505 道面试题，这些面试题由浅入深，系统地把 Java</w:t>
      </w:r>
      <w:r>
        <w:t xml:space="preserve"> </w:t>
      </w:r>
      <w:r>
        <w:t xml:space="preserve">面试中，可能遇到的所有知识点都囊括了。这个系列的面试课程，也汇聚了我作为面试官这 4 年的经验，同时为了写好这门课程，我联系了 20</w:t>
      </w:r>
      <w:r>
        <w:t xml:space="preserve"> </w:t>
      </w:r>
      <w:r>
        <w:t xml:space="preserve">多个面试官朋友，只为给大家提供更优质的内容。</w:t>
      </w:r>
    </w:p>
    <w:p>
      <w:pPr>
        <w:pStyle w:val="BodyText"/>
      </w:pPr>
      <w:r>
        <w:t xml:space="preserve">当然，千人千面，每个面试官的知识体系和擅长的技术点都是不同的，因此即使熟知了这五百多道面试题，依然会在实际的面试中，遇到之前没有见过的面试题，那怎么来解决这个问题？</w:t>
      </w:r>
    </w:p>
    <w:p>
      <w:pPr>
        <w:pStyle w:val="BodyText"/>
      </w:pPr>
      <w:r>
        <w:t xml:space="preserve">其实答案很简单，万变不离其宗，只要掌握最本质的东西，就能以不变应万变，那什么是本质的东西？最本质的东西就是接下来我要说的三个能力。</w:t>
      </w:r>
    </w:p>
    <w:p>
      <w:pPr>
        <w:pStyle w:val="Heading4"/>
      </w:pPr>
      <w:bookmarkStart w:id="21" w:name="第一学习力"/>
      <w:r>
        <w:t xml:space="preserve">第一、学习力</w:t>
      </w:r>
      <w:bookmarkEnd w:id="21"/>
    </w:p>
    <w:p>
      <w:pPr>
        <w:pStyle w:val="FirstParagraph"/>
      </w:pPr>
      <w:r>
        <w:t xml:space="preserve">不知道大家有没有思考过一个问题，每个人的智商其实相差并不大。据权威数据表明：一般人的智商是</w:t>
      </w:r>
      <w:r>
        <w:t xml:space="preserve"> </w:t>
      </w:r>
      <w:r>
        <w:t xml:space="preserve">90-110，而目前现存智商最高的人，是一名华裔美国数学家，他被测试的智商为</w:t>
      </w:r>
      <w:r>
        <w:t xml:space="preserve"> </w:t>
      </w:r>
      <w:r>
        <w:t xml:space="preserve">230。也就是说人和人的智商差距最多也不过一倍左右，但是人和人的能力却有天壤之别，这是为什么？究其原因就是出在学习这件事上。</w:t>
      </w:r>
    </w:p>
    <w:p>
      <w:pPr>
        <w:pStyle w:val="BodyText"/>
      </w:pPr>
      <w:r>
        <w:t xml:space="preserve">学习力是拉开你和同龄人的关键所在，学习使人进步，想要找到高薪的工作，首先得让自己变得值钱，想让自己迅速变得值钱，只有学习这一个途径。</w:t>
      </w:r>
    </w:p>
    <w:p>
      <w:pPr>
        <w:pStyle w:val="Heading4"/>
      </w:pPr>
      <w:bookmarkStart w:id="22" w:name="第二思考力"/>
      <w:r>
        <w:t xml:space="preserve">第二、思考力</w:t>
      </w:r>
      <w:bookmarkEnd w:id="22"/>
    </w:p>
    <w:p>
      <w:pPr>
        <w:pStyle w:val="FirstParagraph"/>
      </w:pPr>
      <w:r>
        <w:t xml:space="preserve">思考力就是反思的能力，也就是举一反三的能力，只有善于反思才能高效的学习，只有善于反思才能洞察事物的本质原理，只有掌握了事物的本质原理，才能触类旁通，拥有更高的能力，而这些能力才是你真正的价值所在。</w:t>
      </w:r>
    </w:p>
    <w:p>
      <w:pPr>
        <w:pStyle w:val="BodyText"/>
      </w:pPr>
      <w:r>
        <w:t xml:space="preserve">这在个世界上，勤劳和努力永远都是廉价的。在一线城市打拼的那些年轻人，那个不是起早贪黑，那个不是每天迎着清晨的第一缕阳光，挤上拥挤的地铁，然后再拖着疲惫的身体，去追赶最后一班地铁，日复一日，年复一年，但最后能成事的人又有几个？如果没有思考力，我们与机器又有何异？</w:t>
      </w:r>
      <w:r>
        <w:t xml:space="preserve"> </w:t>
      </w:r>
      <w:r>
        <w:t xml:space="preserve">同样，面试也是一样，每次面试完，一定要思考、复盘这次面试，然后举一反三，力求把每个问题都搞的清清楚楚，这样就能为下一次赢得面试，做好充分的准备。</w:t>
      </w:r>
    </w:p>
    <w:p>
      <w:pPr>
        <w:pStyle w:val="Heading4"/>
      </w:pPr>
      <w:bookmarkStart w:id="23" w:name="第三行动力"/>
      <w:r>
        <w:t xml:space="preserve">第三、行动力</w:t>
      </w:r>
      <w:bookmarkEnd w:id="23"/>
    </w:p>
    <w:p>
      <w:pPr>
        <w:pStyle w:val="FirstParagraph"/>
      </w:pPr>
      <w:r>
        <w:t xml:space="preserve">俗话说：纸上得来终觉浅，绝知此事要躬行。知道和实践之间有一道难以跨越的鸿沟，这也就是为什么好多人明白了很多道理，但依旧过不好这一生的原因。</w:t>
      </w:r>
    </w:p>
    <w:p>
      <w:pPr>
        <w:pStyle w:val="BodyText"/>
      </w:pPr>
      <w:r>
        <w:t xml:space="preserve">有些事情看似简单，但在实践的过程中，就会发现各种各样的问题，只有解决这些问题，才能快速地成长，让自己拥有不可磨灭的能力。</w:t>
      </w:r>
    </w:p>
    <w:p>
      <w:pPr>
        <w:pStyle w:val="BodyText"/>
      </w:pPr>
      <w:r>
        <w:t xml:space="preserve">实践也是把各个知识点融合贯通的过程，你也可以在实践的过程中设计一些反例，让自己掌握更多的知识，然后在完成的那一刻，享受收获的喜悦，那种满足感和成就感，也是无以伦比的真切幸福。</w:t>
      </w:r>
    </w:p>
    <w:p>
      <w:pPr>
        <w:pStyle w:val="BodyText"/>
      </w:pPr>
      <w:r>
        <w:t xml:space="preserve">在文章的最后，送给大家一句话：日拱一卒无有尽，功不唐捐终入海！</w:t>
      </w:r>
    </w:p>
    <w:p>
      <w:pPr>
        <w:pStyle w:val="BodyText"/>
      </w:pPr>
      <w:r>
        <w:t xml:space="preserve">祝愿大家，收获一份令自己满意的 Offer。</w:t>
      </w:r>
    </w:p>
    <w:p>
      <w:pPr>
        <w:pStyle w:val="Heading2"/>
      </w:pPr>
      <w:bookmarkStart w:id="24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24"/>
    </w:p>
    <w:p>
      <w:pPr>
        <w:pStyle w:val="Heading1"/>
      </w:pPr>
      <w:bookmarkStart w:id="25" w:name="本资源由微信公众号光明顶一号提供支持"/>
      <w:r>
        <w:t xml:space="preserve">本资源由微信公众号：光明顶一号，提供支持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52Z</dcterms:created>
  <dcterms:modified xsi:type="dcterms:W3CDTF">2019-10-09T14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